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Help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51E28BFF"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20581" w14:textId="77777777" w:rsidR="0070745A" w:rsidRDefault="0070745A">
      <w:r>
        <w:separator/>
      </w:r>
    </w:p>
  </w:endnote>
  <w:endnote w:type="continuationSeparator" w:id="0">
    <w:p w14:paraId="0CBE2AB4" w14:textId="77777777" w:rsidR="0070745A" w:rsidRDefault="0070745A">
      <w:r>
        <w:continuationSeparator/>
      </w:r>
    </w:p>
  </w:endnote>
  <w:endnote w:type="continuationNotice" w:id="1">
    <w:p w14:paraId="198FFF64" w14:textId="77777777" w:rsidR="0070745A" w:rsidRDefault="007074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B36737">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Pag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of</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2B268" w14:textId="77777777" w:rsidR="0070745A" w:rsidRDefault="0070745A">
      <w:r>
        <w:separator/>
      </w:r>
    </w:p>
  </w:footnote>
  <w:footnote w:type="continuationSeparator" w:id="0">
    <w:p w14:paraId="6824EE76" w14:textId="77777777" w:rsidR="0070745A" w:rsidRDefault="0070745A">
      <w:r>
        <w:continuationSeparator/>
      </w:r>
    </w:p>
  </w:footnote>
  <w:footnote w:type="continuationNotice" w:id="1">
    <w:p w14:paraId="1DEF74B2" w14:textId="77777777" w:rsidR="0070745A" w:rsidRDefault="0070745A"/>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45A"/>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54</Words>
  <Characters>21136</Characters>
  <Application>Microsoft Office Word</Application>
  <DocSecurity>0</DocSecurity>
  <Lines>176</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40</cp:revision>
  <cp:lastPrinted>2020-12-04T17:10:00Z</cp:lastPrinted>
  <dcterms:created xsi:type="dcterms:W3CDTF">2020-08-23T12:33:00Z</dcterms:created>
  <dcterms:modified xsi:type="dcterms:W3CDTF">2021-03-08T10: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